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5</w:t>
      </w:r>
      <w:r>
        <w:t xml:space="preserve"> </w:t>
      </w:r>
      <w:r>
        <w:t xml:space="preserve">พ.ค.</w:t>
      </w:r>
      <w:r>
        <w:t xml:space="preserve"> </w:t>
      </w:r>
      <w:r>
        <w:t xml:space="preserve">64)</w:t>
      </w:r>
    </w:p>
    <w:p>
      <w:pPr>
        <w:pStyle w:val="Date"/>
      </w:pPr>
      <w:r>
        <w:t xml:space="preserve">วันพุธที่</w:t>
      </w:r>
      <w:r>
        <w:t xml:space="preserve"> </w:t>
      </w:r>
      <w:r>
        <w:t xml:space="preserve">5</w:t>
      </w:r>
      <w:r>
        <w:t xml:space="preserve"> </w:t>
      </w:r>
      <w:r>
        <w:t xml:space="preserve">พฤษภาคม</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ทีนี้หนูเว้นวรรคให้พี่ถามหน่อยนะ ติดเชื้อสะสมกันแล้ว 500 ถ้วนเลยใช่ไหม // 500 ถ้วนค่ะ ยอด ณ วันที่ 5 ค่ะ // หรือ 31 // 31 ค่ะ // 31 คนวันนี้ ที่ติดกันเพราะอะไร วันนี้นะครับ ติดกันนี่ ติดกันเพราะอะไรจากตรงไหน ย้ำอีกทีหนึ่ง // ค่ะ ก็คือจริง ๆ แล้วนะคะ การระบาดในพื้นที่นครศรีธรรม เพื่อนร่วมงานค่ะ 90 เปอร์เซ็นต์ จากวงเหล้า 80 เปอร์เซ็นต์ จากวงพนันค่ะ อันนี้เป็นการวิเคราะห์จากสาธารณสุขนะคะ ว่า Cluster หลักของเราที่มีการปิดหมู่บ้าน ก็คือมาจากการพนัน งานบวช งานศพ งานแต่ง ในพื้นที่วิบูลย์ค่ะ // คือ มันจะมีงานศพ งานบวช งานแต่ง ที่ร่อนพิบูลย์ใช่ไหมครับ การพนันถูกไหมครับ // ใช่ค่ะ // กลับไปเชียงใหม่บ้าง กลับไปอย่างนี้บ้างใช่ไหม // ใช่ค่ะ กลับไปโดยที่ไม่มีใครรู้มีใครติดไปบ้าง พอมาถึงบ้านปุ๊บ คือ วิถีคนปากพนัง คนเฉลิมพระเกียรติ ใหญ่ ๆ ใช่ไหมคะ ตอนเช้าเหมือนที่หนูบอก กลับไปกินกาแฟกันก็เลยทำให้การแพร่เชื้อนี่มันกระจายไปอย่างรวดเร็ว // วงพนันที่ว่านี่ ไม่ใช่ไปแอบไปตั้งบ่อนกันที่บ้านใครเป็นการเฉพาะ แต่เล่นกันในงานบวช บ่อนงานศพนี่น่ะ // ใช่ค่ะ ก็มีทั้ง 2 ส่วนนะคะ ก็มี Cluster ใหญ่การเล่นพนันในงานบวชค่ะ // ใช่ ๆ มีการลักเล่นอยู่บ่อย ๆ นะคะ อย่างเมื่อคืนนี้ ก็มีการปรับบ่อย ให้ของใครที่มี… ก็ได้ผู้ต้องหา 3 คน ไพ่ตอง คือ ไพ่จีนเขายังเล่นกันอยู่หรือ ไพ่จีน มาหมดแล้วใช่ไหมครับ // ใช่ค่ะ ตอนนี้ท่านผู้ว่าฯ กำนัน ผู้ใหญ่บ้านในในพื้นที่ ถ้ามีการลักลอบเล่นการพนัน การทำงานมันรวดเร็วมากยิ่งขึ้นน่ะค่ะ // ผู้การฯ ผู้ว่าฯ นี่ต้องผนึกกำลังกันนะ เล่นว่า // ไม่ได้นะ // คือ นโยบายการพนันนี่ ที่มันติดกันรอบ 2 นี่ ที่นครศรีธรรมราช เสียชื่อพนันนะครับ // นี่คุณบุ๋มในเฟซบุ๊กบ้านเรา คุณถนอม // ไปติดครอบครัวใช่ไหม // ถนอมนะคะ ทางนี้ท่านผู้การฯ ภูธรถนอมให้มาปฏิบัติหน้าที่ที่ภูธรจังหวัดเลยค่ะ เพราะว่าปล่อยให้มีการลักลอบชนไก่ แล้วก็เล่นการพนันในพื้นที่ค่ะ // ถนอม เมื่อก่อนชื่อพี่พี่นี่ขนอมเหมือนกันนะ นี่ ชื่อนายถนอม // คุณปิ่นมนี เป็นอย่างไร ในเมื่องมีซบเซาลงไหม เหมือนตอนนี้ทุกคนก็ระวังตัวเองมากยิ่งขึ้น ร้านอาหาร ถนนหนทางต่าง ๆ นี่ ทุกคนก็จะอยู่ปฏิบัติหน้าที่ ก็กักตัวอยู่ที่บ้านกันเลย คือ กลัวน่ะค่ะ อาทิตย์ 2 อาทิตย์ที่ผ่านมาเจอ คือ จำนวนน้อยใช่ไหมคะ แต่พอมารอบนี้ก็เป็นการขยายวงกว้าง แล้วก็เราก็ไม่รู้ว่าใครจะติดหรือไม่ติดน่ะค่ะ ก็มีโรง 4 แล้วค่ะ แล้วมีอาการโคมาเหมือนกันนะคะ ที่โรงพยาบาลค่ะ ก็เลยทำให้จังหวัดนี่ตั้งโรงพยาบาลสนามเพื่มขึ้นมา จากเมื่อก่อนก็จะมีที่โรงพยาบาลพระพรหม โรงพยาบาลสนามที่โรงพยาบาลวลัยลัก เพราะว่าวลัยลักษณ์นี่มีอุปกรณ์ทางการแพทย์ของวลัยลักษณ์มาดูแลพี่น้องประชาชนค่ะ รองผู้การ นครศรีธรรมราชปานแก้วหนูรู้จักอยู่แล้วใช่ไหม พี่ก็เกษียณมาแล้ว ก็ไปรวบรวมข้าวของ อะไรที่น่าสนใจมาก คือ ชาวบ้านต้องไปปล่อยให้โรงพยาบาลประจำอำเภอหรือโรงพยาบาลสนามดูแลพี่น้องประชาชนอยู่ตามลำพัง // ก็ขาดแคลน มันก็ล่าช้า จัดซื้อจัดจ้างก็นี่เขาช่วยกันบริจาค คือ เขาทำอย่างนี้ // พี่ขนอมคะ เหมือนที่เกาะ สิ่งของ เหมือนลูกหลานที่อยู่ในเมืองก็ช่วยบริจาคเจล เอาอาหารน่ะค่ะ มาบริจาคตามบ้าน ที่นี่เขาไม่ออกไปไหน เหมือนที่หนูบอก เขากลัว เอาให้ค่ะ // อันนี้ฝากไว้ให้พยาบาล บุคลากรจะได้ดูแลกันได้ ด้วยนะ // ค่ะ สวัสดีค่ะ // ขอบคุณมากค่ะ // เอาล่ะ พี่น้องคนนครฯ บ้านผม ในบ่อน ในงานศพ คือตอนนี้นโยบายเขาก็เรียกว่า</w:t>
      </w:r>
      <w:r>
        <w:t xml:space="preserve"> </w:t>
      </w:r>
      <w:r>
        <w:t xml:space="preserve">“</w:t>
      </w:r>
      <w:r>
        <w:t xml:space="preserve">เล่นไพ่ในงานศพ</w:t>
      </w:r>
      <w:r>
        <w:t xml:space="preserve">”</w:t>
      </w:r>
      <w:r>
        <w:t xml:space="preserve"> </w:t>
      </w:r>
      <w:r>
        <w:t xml:space="preserve">มันไม่มีแล้ว // ไม่มีแล้ว สมัยก่อนนี่ // อยู่เป็นเพื่อน // เพราะเขาตั้งศพอยู่ที่บ้าน เขาก็จะเปิดวงเล่นกัน // คือ คนตายนี้ มันจะเงียบเหงาน่ากลัวไง เพื่อนกันมาด้วยกัน ตั้งวงเล่นการพนันด้วยกัน // ครับ // อย่างนี้เป็นต้น แต่พอยุคนี้มันไม่ต้องแล้วไง ไฟฟ้าแสงสว่างมันก็ไปทั่วนะ แล้ว ตอนนี้ถ้าเล่นไพ่มันจะไปเพิ่มศพแล้ว ไม่ใช่เป็นเพื่อนศพเราจะเป็นศพเพราะ COVID มันจะเป็นเพิ่มศพนะ // ใช่ // เอาล่ะ คุณผู้ชมนะครับ มีโทร. เข้ามา มีคำถามหลายอย่างเลยนะครับ ตนเองอายุ 67 ปี อันนี้ก็ถามเรื่องวัคซีนจะฉีดกันได้ไหม ฉีดเดี๋ยวเขาซักถามกันอีกที เรื่องของผู้จัดการมรดกครับ คุณน้ำเหนือ โอนกรรมสิทธิ์ที่ดิน สปก. 4-01 พ่อเสียชีวิต 16 ปีแล้ว แม่เสียชีวิต 30 ปี แต่พ่อนะครับ ที่เสียชีวิตนี่มีภรรยาใหม่ จดทะเบียนสมรสด้วยกัน ด้วยกัน ถ้าเกิดแม่ใหม่ แล้วจะแบ่งมรดกลูก ๆ ต้องเช็นด้วยหรือไม่ แต่พ่อนี่มีเมียใหม่ // พ่อเสียชีวิตแล้ว แล้วพ่อไปมีภรรยาใหม่ นะครับ ทีนี้ภรรยาใหม่เป็นผู้จัดการมรดกเราขอเป็นร่วม ในกรณีแบบนี้ขอเป็นผู้จัดการมรดกเป็นร่วม ผู้จัดการมรดก เป็นไปแล้วนะครับ // ถ้าเป็นไปแล้วมันก็ต้องมีความยุติธรรม ให้กับทายาทโดยชอบโดยกฎหมาย ไม่มีปัญหา แต่ถ้าว่าเขาแบ่งไม่ชอบ สมมตินะ อันนี้สมมติ ๆ มรกตได้แล้วเราก็เป็นเองได้ เพิ่มคนใหม่เข้าไปก็ได้ ปัญหากรณีดังกล่าวนี่อยู่กาญจนบุรีใช่ไหม // ถ้าไม่แน่ใจอย่างไรนะครับ เรื่องการจัดการมรดกนี่ อัยการฝ่ายสิทธิของประชาชนนี่ อัยการเขาจะขอให้เอง ขอให้ฟรี คือ หมายความว่าเขาทำเรื่องทั้งหมดเลยน่ะ เสียค่าอัยการ 200 เท่านั้นเอง อัยการทำให้หมดตั้งแต่ 1. ขอตั้งผู้อนุบาลนะครับ อีกคนเขาเรียกอะไรนะ // ผู้พิทักษ์ก่อตั้งผู้จัดการมรดก ไปหาอัยการให้อัยการทำ แต่ว่าใช้เวลาประมาณสัก 60 วันนะ ไปที่อัยการจังหวัดกาญจนบุรี คุณชนินทร์บอกว่าอยากให้พนักงานขับรถ แล้วก็คนที่ขับไดร์เวอร์ คือ ตอนนี้วัคซีนมันมีจำกัดนะ ทางภาครัฐว่าทำอย่างไรไม่ป่วยหนักจนเสียชีวิต ต้องคำนึงถึงการรักษาชีวิตเอาไว้ก่อน แล้วก็เรียงลำดับกันไป // ครับ เราไปให้กำลังหมอกันดีกว่า กำลังใจหมอ เอาคนหนึ่งก่อนนะ // นะครับ เวลามันจะชนพอดีเลยไหม เรากลับมา ก็คือ ตอนนี้เป็นเวลาที่เราต้องให้กำลังแพทย์ // ใช่ ที่ทำงานกันอย่างหนัก ทางช่อง NBT ของเรารวบรวมนะครับ ผู้ที่ได้ให้กำลังใจ ผู้ที่มีชื่อเสียงนะครับ เป็นดารานักแสดง เราไปรับชมแล้วก็ให้กำลังใจไปพร้อม ๆ กันครับ // สวัสดีค่ะ จินดา ค่ะ วันนี้นี่หลาย ๆ คนก็คงจะรู้แล้วนะคะ ว่าตัวเลขผู้ติดเชื้อนี่ไม่ได้ลดลง แล้วเราก็อยู่ในสถานการณ์ที่ต้องช่วยกันคนละไม้คนละมือเลยนะคะ เราช่วยได้อย่างไรหรือคะ อยู่บ้านให้มากที่สุดนะคะ ถ้าจำเป็นที่จะต้องออกไปไหน ถ้าจะเจอใครอย่าลืมใส่แมสก์นะคะ ตลอดเวลา พกไว้ มีเจลพกไว้ แล้วก็เว้นระยะห่างจากทุก ๆ คนนะคะ หวังว่าเราจะผ่านพ้นวิกฤตนี้ไปด้วยกันนะคะ แน่นอนค่ะ นอกจากเราจะช่วยแบ่งเบาภาระคุณหมอ และบุคลากรการแพทย์ กันมาก ๆ แล้วนี่ เราก็ยังปลอดโรค ปลอดภัยด้วยนะคะ ช่วยกันนะคะ // สวัสดีครับ ผม กบ ทรงสิทธิ์ นะครับ ในรอบนี้ก็ถือว่าร้ายแรงเลยทีเดียวนะครับ บุคลากรทางการแพทย์ทุกท่านที่กำลังเหน็ดเหนื่อยในตอนนี้ได้นะครับ เราไม่เพิ่มภาระให้กับบุคลากรเหล่านั้นได้นะครับ ด้วยตัวเราเอง เริ่มจากการ WFH ทำงานอยู่บ้าน หรือถ้าต้องออกไปข้างนอกต้อง ล้างมือด้วยเจลแอลกอฮอล์ เพียงเท่านี้ก็ไม่เป็นภาระให้กับพวกเขาแล้วนะครับ เป็นกำลังใจให้ทุกฝ่ายนะครับ เรามาช่วยกันครับ // ครับผม นี่คือตัวอย่างของดารานักแสดง คือ คุณกบ ทรงสิทธิ์คุณอุ้ย วริวันเคยโทรศัพท์ผ่าน NBT ของเราด้วย ตอนนี้ทางทีมงานวิดีโอของดารานี่ขึ้นมาก่อนก็ได้ครับ แล้วผมก็จะอธิบายไป ว่าเราสามารถใช้ช่องทาง ทางสื่อสังคมออนไลน์ ให้กำลังใจบุคลากรทางการแพทย์ เพราะตอนนี้ทำงานกันหนักมาก ๆ ตอนนี้ 1 คน ช่วยบุคลากรทางการแพทย์นี่ ในการที่จะต้องรักษาได้มากทีเดียว คือ ไม่เอาตัวเองไปในพื้นที่เสี่ยง จะต้องติดเชื้อ COVID-19 เรื่องนี้เป็นกำลังใจที่ดีที่สุดนะครับ ขออนุญาตย้ำตัวเลขกันก่อน ก่อนที่จะไปติดตามการแถลงจาก ศบค. นี่นะครับ ตัวเลขวันนี้ แล้วเดี๋ยวเราไปดูรายละเอียดกันว่าเป็นอย่างไร 12 คน ผู้ป่วยยืนยัน 2,112 แล้วก็เสียชีวิต 15 สิ่งที่ผมจะแนะนะคุณผู้ชมหลังจากนี้เป็นต้นไป ก็คือว่าทุกครั้งที่ติดตามตัวเลข ละเอียดมากขึ้นตอนนี้ อยากให้ดูให้ละเอียดที่เสียชีวิตนี้ ใช้ระยะเวลาในการรักษานานแค่ไหน แล้วอาการต่าง ๆ ที่มันเกิดขึ้นนี่ มันส่อไปในทางที่ ผมเชื้อว่าเราจะหันกลับมาดูแลตัวเองมาขึ้นแล้วไม่อยู่ในกลุ่มที่จะต้องอาการหนักแล้วถึงขั้นเสียชีวิตครับ // เน้นย้ำกันไว้นะ คุณผู้ชมครับ คนแก่ผู้สูงอายุตามจังหวัดต่าง ๆ ที่ยกตัวอย่างที่ไปเล่นการพนันที่นครฯ เมื่อกี้นี่นะ // คนแก่เหมือนกัน // คือ ไปเล่นแล้วกลับมาบ้าน มีผู้เฒ่าผู้แก่อยู่ที่บ้าน อันตรายมาก // อย่าไปไหน // อย่าให้ใครมาหาคุณแม่ คุณแม่อายุ 90 คือ ถ้ามาก็อยู่หน้าบ้านนะครับ แล้วรู้จักอย่างไรก็คือ อย่าให้มาติดสัมผัสเข้ามาเด็ดขาด คือ ต้องป้องกันเลย ทุกท่านนะครับ อย่าได้ประมาท เพราะว่าเชื้อนี้นี่ ที่มันน่ากลัวที่สุด ก็คือเขาไม่ป่วย เขาป่วยเขาไม่ได้มา คือ มาแบบไม่มีอาการน่ะะ // อันนี้น่ากลัวที่สุดเลย // ครับ // เมื่อสักครู่ของคุณมนบอกว่า อันนั้นล่ะ ไม่ดีเลย โชคร้ายเลย มีอาการเถอะจะได้ไปรักษานะ คุณผู้ชม คุณอาชาถามว่า จริงหรือไม่ ที่เจ๊เล็งของดอนเมือง ที่ออกมาพูดเรื่องราว แต่ล่าสุดท่านออกมาพูดแล้วว่าช่วงหนึ่งเท่านั้น ที่ทำให้เกิดอาการอ่อนแรง // คือ พูดดีนะ คือ ผลข้างเคียงมี ที่เจ๊แกพูด แกบอกหมดเลย หลังจากนั้น ก็ปกติ // หลังควรจะเป็นอย่างไร แล้วนี่เป็นสิ่งที่จำทำให้หายได้เลย คุณผู้ชมครับ มีโอกาสได้ฉีดวัคซีนรีบฉีดเลย นี่ คุณอาชาใช่ไหม ที่ถามมานะ ส่วนคุณกัลยาณีบอกว่า ใครเป็นขรุ่ย ใครเป็นปี่นี่ // หมดเวลาแล้วครับ คุณผู้ชม // วันนี้// ติดตามการแถลงจาก ศบค. หนักมากแล้ว // พรุ่งนี้กลับมาพบกัน 9.00 น. นะครับ สวัสดีครับ // วัคซีนที่ได้รับการขึ้นทะเบียนทุกชนิดนะคะ ป้องกันอาการป่วยรุนแรง และเสียชีวิตได้ 100 เปอร์เซ็นต์ อาการป่วยจากอาการนี้ป้องกันบ้าง วัคซีนทุกชนิดที่ได้รับการขึ้นทะเบียนจะต้องปลอดภัย แต่แน่นอนค่ะ ว่าจะต้องมีอาการข้างเคียงเกิดขึ้นได้บ้าง ส่วนใหญ่จะเป็นอาการเบา ๆ ร่างกายหรือสภาวะร่างกายที่ไม่พร้อม จะมีผลต่อวัคซีนทำให้เกิดอาการข้างเคียงรุนแรงมากกว่าปกตินะคะ บางครั้งวัคซีนอาจทำให้เกิดอาการแพ้ได้นะคะ แต่ก็น้อยมาก เช่น 1 ในแสน นะคะ ซึ่งเราจำเป็นต้องเฝ้าดูอาการหลังฉีด ถ้ามีอาการแพ้เราก็รีบให้ยาแก้ไขทันที โรค COVID-19 ยังจะอยู่กับเราอีกนาน หรือตลอดไปนะคะ วิธีการเดียวที่จะเปลี่ยนเจ้าโรคนี้จากโรครุนแรงเป็นโรคหวัดธรรมดา จะต้องสร้างเสริมภูมิคุ้มกัน ให้เราสามารถต่อต้านความรุนแรงของโรคได้ ถ้าหากว่าเราคนในชุมชนของเรา คนในประเทศไทยฉีดวัคซีนแล้วมีภูมิต้านทานแล้วนี่ โรค COVID-19 เราจะเหมือนเป็นเหมือนไข้หวัดธรรมดานะคะ แน่นอนฉีดวัคซีนดีกว่าไม่ฉีดค่ะ เพราะว่าอาการข้างเคียงของวัคซีนมีน้อย หรือบางคนจะมีอาการแรงบ้างเป็นชั่วคราวนะคะ วัคซีนมีความปลอดภัยค่ะ บมามีชีวิเรากลัตเป็นปกติเร็วที่สุดนะคะ การรีบฉีดวัคซีน มารอฉีดวัคซีนที่เราต้องการ เพราะกว่าจะถึงตอนนั้นเราอาจจะเป็นโรคไปเสียก่อนแล้ว ไม่คุ้มกันเลยค่ะ</w:t>
      </w:r>
    </w:p>
    <w:p>
      <w:pPr>
        <w:pStyle w:val="BodyText"/>
      </w:pPr>
      <w:r>
        <w:t xml:space="preserve">(คุณสุภนันท์) สวัสดีครับ ต้อนรับคุณผู้ชมทุกท่านเข้าสู่การแถลงข่าวจากศูนย์บริหารสถานการณ์ COVID-19 ทำเนียบรัฐบาล ประจำวันพุธ ที่ 5 พฤษภาคม 2564 นะครับ ที่จบไปเมื่อสักครู่นะครับ ตอนต้นนะครับ เป็นเทปในการสัมภาษณ์ ศาสตราจารย์นะครับ เป็นแพทย์จากโรงพยาบาลศิริราชพยาบาลนะครับ ก็น่าจะเป็นอีกข้อมูลหนึ่งนะครับ สำหรับใครที่ยังลังเลอยู่นะครับ ว่าจะฉีดหรือไม่ฉีดดี แพทย์หลายท่านออกมายืนยันตรงกันครับ ว่า มากกว่า ยิ่งเราฉีดไว้เท่าไร เราก็จะได้ใช้ชีวิตกันตามปกติ กิจการกิจกรรมต่าง ๆ กลับมาเดินหน้าเศรษฐกิจไวมากขึ้นนะครับ ซึ่งวันนี้ 14.00 น. รายการพิเศษของทำเนียบรัฐบาลก็จะเชิญ ก็สามารถดูตามกันได้นะครับ คุณผู้ชมสามารถรับชมได้ น. จะเริ่มต้นกันด้วยสถานการณ์ประจำวันจาก ศบค. นะครับ เรียนเชิญแพทย์หญิงอภิสมัย ศรีรังสรรค์ ผู้ช่วยโฆษก ศบค. เรียนเชิญครับ</w:t>
      </w:r>
    </w:p>
    <w:p>
      <w:pPr>
        <w:pStyle w:val="BodyText"/>
      </w:pPr>
      <w:r>
        <w:t xml:space="preserve">(แพทย์หญิงอภิสมัย) กราบสวัสดีพี่น้องประชาชนทุกท่านนะคะ กับการรายงานสถานการณ์ COVID 2564 นะคะ ตัวเลขผู้ติดเชื้อรายวันในวันนี้ หลายท่านได้ติดตาม 2,112 รายนะคะ เป็นผู้ที่พบจากโรงพยาบาล 1,155 ราย เป็นการคัดกรองเชิงรุกในชุมชน 152 รายนะคะ แล้วก็มีผู้ที่เดินทางจาก ในจำนวนนี้ ในกล่องสีดำ ตัวเลขผู้ที่เสียชีวิตนะคะ วันนี้มีรายงานตัวเลขที่ 15 คนค่ะ ทำให้ยอดผู้เสียชีวิตสะสมอยู่ที่ 318 คนนะคะ คิดเป็น 0.42 เปอร์เซ็นต์ค่ะ ในส่วนของการรายงานสถานการณ์ระลอกเมษายนของประเทศไทยนะคะ ตอนนี้มีผู้ที่ยืนยันเป็นผู้ป่วยสะสมค่ะ 40,637 รายนะคะ แล้วก็ในจำนวนนี้นะคะ อยากให้ท่านเห็นกล่องสีเขียว ๆ 16,000 ขออภัยค่ะ 16,934 คนค่ะ นี่คือกลุ่มที่หายป่วยนะคะ แล้วก็สามารถที่จะกลับบ้านได้ โดยในรายละเอียดที่รายงานในวันนี้ด้วยนะคะ ใน 16,000 กว่าราย เป็นกรุงเทพมหานครนะคะ ในส่วนของวันนี้ 1,186 ราย ที่หายป่วยกลับบ้าน เป็น กทม. ที่กลับบ้านทำให้เตียง กทม. ว่างลง 574 เตียงจากโรงพยาบาลสนามอีก 262 เตียงนะคะ จะเป็นในอีก 1 วันค่ะ ที่จำนวนผู้หายป่วยกลับบ้านนี่นะคะ เพิ่มสูงขึ้น 1,000 กว่าราย ในกล่องสีฟ้าด้านล่างจะให้ทุกท่านสังเกตนะคะ ก็คือกลุ่มที่ยังคงรับการรักษาอยู่ที่โรงพยาบาล วันนี้ 1,222 รายค่ะ มีอาการหนัก ก็คืออาการปอดติดเชื้อและมีการใช้เครื่องช่วยหายใจ 343 รายนะคะ ซึ่งก็กระจายอยู่ในหลาย ๆ จังหวัด กรณีผู้เสียชีวิตที่มีรายงาน 15 ท่านในวันนี้นะคะ มีทั้งจาก กทม. 4 รายค่ะ นนทบุรี สุโขทัย 2 ราย ปทุมธานี ระยอง ยะลา อยุธยา นครพนม และนครปฐม 1 ราย ก็เสียใจกับครอบครัวเป็นอย่างยิ่งค่ะ ในส่วนของรายละเอียดผู้ที่เสียชีวิตทั้ง 15 ท่านในวันนี้นะคะ มีอายุ 50-86 ปี ค่ะ แล้วก็สิ่งที่กรมควบคุมโรคนำเรียนเสนอในวันนี้นะคะ ก็คือ 1 ราย ในวันที่ท่านเสียชีวิต ในวันที่มาโรงพยาบาลโดยไม่ได้ทราบว่าเป็นผู้ป่วยนะคะ แต่ว่าคณะแพทย์ที่ดูแลช่วยเหลือแล้ว ก็สงสัยจะเป็นการติดเชื้อ COVID-19 และผลก็ออกมาเป็นบวกและเสียชีวิต จะมี 5 ราย ที่วันที่ทราบผลติดเชื้อถึงเสียชีวิตนั้น 1-6 วัน แล้วก็มี 9 รายค่ะ 7-14 วันหลังจากทราบผลที่ติดเชื้อ แล้วก็มีนานที่สุด 25 วันค่ะ หลังจากทราบผลติดเชื้อแล้ว ก็มีความพยายามช่วยเหลือ 225 วันนะคะ ก็เสียชีวิตในที่สุดนะคะ สำหรับระลอกเมษายนรวม ๆ แล้วนะคะ ตัวเลขทั้งประเทศ อยู่ที่ 46,037 รายนะคะ ถ้าทุกท่านสังเกตแผนภูมิแท่งอันนี้จะเห็นว่าทางสีน้ำเงินนะคะ ที่เป็นแท่ง ๆ ก็ยังมีขึ้น ๆ ลง ๆ สีเหลืองเป็นการแสดงของการคัดกรองนะคะ เราพยายามที่จะระบายสีให้เห็นถึงสถานการณ์ในแนวโน้มด้วยนะคะ กราฟที่ทุกท่านเห็นจะเป็นกราฟสีแดงในสไลด์นี้นะคะ จะเห็นภาพว่าในช่วงที่ผ่านมาเข้าสู่พฤษภาคมนี่นะคะ ตัวเลขยังเป็นลักษณะทั้งขึ้น ๆ ก็อย่างที่เราเรียนย้ำว่าพี่น้องประชาชนนะคะ แล้วก็ช่วยกันดึงเส้นกราฟลงให้ได้นะคะ เพื่อที่เราจะสงวนเตียงให้กับผู้ที่จำเป็นต้องได้รับการรักษาอย่างเร่งด่วนนะคะ สไลด์ถัดไปจะแสดงให้เห็นกลุ่มที่มีปัจจัยเสี่ยง แยกตามพื้นที่นะคะ สีส้ม คือ กรุงเทพมหานคร วันนี้ยอดรวมอยู่ที่ 789 นะคะ เป็นตัวเลขของ กทม. ปริมณฑลรวมแล้วอยู่ที่ 587 นะคะ จังหวัดอื่น ๆ ที่เหลือรวมกันอยู่ที่ 731 ท่านจะเห็นว่าตัวเลข กทม. และปริมณฑลยังใหญ่อยู่ รวมแล้ว กทม. ปริมณฑลจะอยู่ที่ 1,347 รายนะคะ ผู้ติดเชื้อใหม่สำหรับวันนี้นะคะ ไปดูแยกรายละเอียด รายจังหวัด สไลด์นี้แสดงให้ท่านเห็นยอดรวมถ้าไปดูขวามือสุดขวามือของท่านนะคะ ที่เป็นตัวเลขสีแดง นั่นจะเป็นตัวเลขสะสม แล้วก็หมายเลข 1-15 นี้ เรียงให้เห็นจังหวัดที่มียอดสะสม อันดับ 1-15 ในหน้าแรกของอันนี้นะคะ กทม. ยังมีจำนวนสะสมสูงสุด แล้วก็บวกวันนี้วันเดียวนะคะ 789 ราย เชียงใหม่แม้ว่าตัวเลขวันนี้ หรือรวมทั้งสัปดาห์ ที่ท่านจะเริ่มเห็นเป็น 40, 41 อย่างนี้นะคะ แต่พอมารวมตัวเลขสะสมทั้งหมด เชียงใหม่ก็ยังคงสูงอยู่ ยังเป็นอันดับ 2 โคราชเองนี่นะคะ ก็วันนี้รายงานเป็นอันดับที่ 12 ของจำนวนผู้ติดเชื้อสะสมในระลอกเมษายนค่ะ ซึ่งในส่วนนี้นี่นะคะ ทางนครราชสีมาเอง ประชาชนงดออกจากบ้านในช่วง 23.00 -04.00 น. แล้วก็ได้จากภาพข่าวพี่น้องประชาชนจะเห็นว่ามีการที่แจ้งจับสามีภรรยาที่ปกปิดข้อมูลโค COVID อย่างนี้เป็นต้น เราจะเริ่มเห็นภาพแบบนี้ อย่างที่เรียนนะคะ ว่าส่วนหนึ่งนี่เราพยายามขอความร่วมมือจากประชาชนจำนวนมากก็พยายามร่วมมือนะคะ ทำมาตรการของแต่ละจังหวัดอย่างเข้มข้น แต่ก็เริ่มเห็นภาพเหมือนกันค่ะ กับการฝ่าฝืนมาตรการ แล้วก็ต้องมีการดำเนินการทางกฎหมายค่ะ หน้าสุดท้ายอยากให้ท่านเห็นตัวเลขนิดหนึ่ง เป็นตัวเลขของจังหวัดที่มียอดสะสมท้ายสุดนี่นะคะ อยู่ที่ 67-77 กลุ่มนี้จะเป็นสตูล อุทัยธานี บึงกาฬ มุกดาหาร อำนาจเจริญ ก็ท่านไปดูที่ Facebook ศบค. นะคะ จังหวัดเหล่านี้นี่ยอดรวมขวาสุดที่เห็นตัวเลขสีแดง สีชาวนี่นะคะ ก็จะเป็นตัวเลขอยู่ที่ 2 หลัก คือ ตัวเลขยอดรวมของทั้งจังหวัด สะท้อนให้เห็นว่าสถานการณ์สามารถควบคุมได้ดีนะคะ ไปที่อีกสไลด์หนึ่งที่จะสะท้อนให้เห้นชัดเจนว่า ในส่วนของตัวเลขใหญ่ที่รายงานรายวันตอนนี้จะเป็นกรุงเทพมหานคร อย่างเช่น สไลด์นี้นะคะ กรุงเทพมหานคร อยู่ที่ 789 พอบวกกับปริมณฑลตัวเลข 2 ตัวเลขนี้กลายเป็น 1,314 นะคะ และก้อนใหญ่ ๆ ของปริมณฑลตอนนี้อยู่ 3 อันดับนี้ ก็คือ สมุทรปราการ นนทบุรีและปทุมธานี ซึ่งวันนี้ ศบค. ก็มีการพูดคุยกันนะคะ ในส่วนของสมุทรปราการ เพราะว่าก่อนหน้านี้นี่มีรายงานพื้นที่ที่เป็นโรงงาน ไปรษณีย์บริษัทไทย สมุทรปราการเอง ตอนนี้สาก็ลงพื้นที่ มีการนำรถเคลื่อนที่ตรวจหาเชื้อนะคะ ก็คัดกรองบุคลากรของไปรษณีย์ไทย อย่างสะท้อนในท่านเห็นภาพว่าพื้นที่ทำงานกันอย่างหนักหน่วงนะคะ เพื่อที่ค้นหาผู้สัมผัสเสี่ยงสูง สัมผัสเสี่ยงต่ำ และเพื่อนำมาจัดการให้เกิดการคัดแยก และให้เข้าสู่กระบวนการรักษาอย่างเหมาะสม เพื่อลดจำนวนผู้ติดเชื้อรายวันให้เร็วที่สุดนะคะ ถ้าสรุปรวม 10 จังหวัด ก็ขึ้นให้เห็นตรงนี้ค่ะ กรุงเทพมหานคร นนทบุรีนะคะ 226 ชลบุรี 110 สุราษฎร์ธานี 65 ปทุมธานี 50 เชียงใหม่ 40 สงขลา 36 นครศรีธรรมราช 32 มาเป็นอันดับ 10 นะคะ 32 รายเช่นกันค่ะ ในส่วนของอีก 1 รายงานที่ ศบค. ชุดเล็กได้พิจารณากันวันนี้นะคะ เป็นการรายงานจากสำนักงานพัฒนานโยบายสุขภาพระหว่างประเทศนะคะ ก็เป็นเรื่องของพฤติกรรมป้องกันตนเองของพี่น้องประชาชน อันนี้เป็นการรายงานของ อสม. นะ เก็บตัวเลขในช่วง 15 เมษายน ถึง 30 เมษายนนะคะ จะเห็นว่าเส้นกราฟหลาย ๆ สี แสดงพฤติกรรมของพี่น้องประชาชนที่กรอกแบบสำรวจนี้นะคะ ดูเรื่องของการ์ดของคนไทย ที่ถ้าทุกดูย้อนกลับไปตั้งแต่ต้น ช่วงเวลานี่นะคะ มีช่วงหนึ่งที่พฤติกรรม DMHTT ของเรานี่ลดลงนะคะ จากนั้นพอตัวเลขลดลงเป็นกราฟที่ดิ่งสุด ๆ ตอนนั้นเป็นช่วงเดือนมีนาคม พอ 16-31 เดือนมีนาคม กราฟแสดงพฤติกรรมทุก ๆ สี กราฟสูงขึ้นนะคะ อันบนที่สุด 93.3 เปอร์เซ็นต์ พบว่ามีความร่วมไม้ร่วมมือในการสวมหน้ากากอนามัย 3.3 เปอร์เซ็นต์นะคะ ก็รายงานจะเพิ่มขึ้นเป็น 100 เปอร์เซ็นต์นะคะ ประชาชนร่วมกันใส่หน้ากากผ้าตลอดเวลานะคะ อันดับที่ 2 เป็นเรื่องของการล้างมือ ก็เป็นตัวเลขที่สูงขึ้น อยู่ที่ 82.3 เปอร์เซ็นต์ค่ะ อันดับที่ 3 นะคะ เป็นเรื่องของการรับประทานอาหารโดยช้อนกลาง ใช้ช้อนส่วนตัว อันดับที่ 4 เป็นเรื่องของ Distancing การเว้นระยะห่าง ก็คือไม่มีพฤติกรรมเอามือมาจับบริเวณใบหน้ารวมทั้งสุดท้ายนะคะ ก็แสดงภาพรวมพฤติกรรมป้องกันตนเองของประชาชน ทุกท่านเห็นภาพว่าทุกพฤติกรรมคะแนนดีขึ้น 100 เปอร์เซ็นต์นะคะ ก็อยากจะเรียนทุกท่านให้รักษามาตรการเหล่านี้ร่วมด้วยช่วยกันนะคะ เราก็จะช่วยกันลดจำนวนผู้ติดเชื้อรายวันได้ค่ะ การประชุม ศบค. ชุดเล็กวันนี้ มีเรื่องราว มาจากการประชุมบ่ายวันนี้ค่ะ ท่านพลเอก ณัฐพล นาถวาณิชย์ หรือ สมช. นะคะ ในฐานะ ผอ. สปก. หรือ ศบค. ชุดเล็ก รายละเอียดคำสั่งเสนอรัฐมนตรีลงนามตั้งแต่เมื่อวานนี้นะคะ มีการเสนอการแต่งตั้งศูนย์อำนวยการแก้ไขสถานการณ์ COVID-19 ในพื้นที่ กทม. และปริมณฑล ซึ่งการบูรณาการการทำงานนะคะ ซึ่งศูนย์บริการแก้ไขสถานการณ์ COVID-19 หรือ ศบค. นี้ โดยท่าน ผอ. ท่านพลเอก ประยุทธ์ จันทร์โอชา ในฐานะ ผอ. ศบค. จะเป็นผู้เรียนเสนอรายละเอียดของการทำงาน มีการทำงานแบ่งออกเป็น 5 ฝ่ายด้วยกัน 5 ฝ่ายนี้ จะเป็นการทำงานร่วมกันนะคะ อันดับแรก คือ ฝ่ายอำนวยการ ฝ่ายปฏิบัติการตรวจเชิงรุกนะคะ 3. ฝ่ายบริหารจัดการผู้ติดเชื้อและกลุ่มเสี่ยง 4. ฝ่ายบริหารจัดการพื้นที่ และ 5. ฝ่ายบริหารจัดการการฉีดวัคซีน และทั้งหมดนี้นะคะ จะมีผู้อำนวยการ 50 เขตนะคะ เป็นผู้อำนวยการศูนย์ควบคุมการแพร่ระบาด COVID-19 ในระดับเขต ซึ่งก็จะทำงานร่วมกับคณะกรรมการศูนย์ จะมีการทำงานประสานกัน มีการส่งข้อมูลรายงานทรัพยากรการจัดการ บริหารเตียง ผู้ติดเชื้อ ผู้เสี่ยงสูง หรือรวมไปถึงแผนการกระจายวัคซีน จะเห็นภาพนะคะ ว่าจะมีการทำงานประสานสอดคล้องต่อเนื่อง ก็ทำให้การทำงานนั้นมีประสิทธิภาพและแก้ไขสถานการณ์ได้อย่างทันท่วงที่ ในส่วนของการทำงานของ 50 เขตนี้ จากสิ่งที่พี่น้องประชาชนจะเห็นการรายงานผู้ติดเชื้อนะคะ ในเขตคลองเตย ในเขตปทุมวัน ก็อยากจะเรียนให้ทราบว่าการแต่งตั้งเกิดขึ้นตั้งแต่เมื่อวานนี้ มีท่านนายกรัฐมนตรี แล้วนะคะ แต่ว่าจริง ๆ แล้วนี่ในแง่การปฏิบัติงาน ได้มีการอ Activate ศูนย์เหล่านี้ได้มีการทำงานเริ่มไปแล้ว ยกตัวอย่างเช่นนะคะ ในวันนี้ในส่วนของ กทม. ก็ได้มีการรายงานการแพร่ระบาดในส่วนของเขตปทุมวันนะคะ ผู้อำนวยการเขตปทุมวันก็ได้นำเรียนข้อมูลด้วยตัวท่านเองนะคะ ในวันนี้ ในส่วนของปทุมวันนี่นะคะ จะมีการสอดคล้องกับการที่ กทม. มีการทำคัดกรองเชิงรุกในชุมชนที่เป็นลักษณะที่ทำอย่างต่อเนื่องอยู่แล้ว ให้ท่านเห็นตัวเลขนิดหนึ่งนะคะ 5 เมษายน ถึง 4 พฤษภาคม ตรวจคัดกรองเชิงรุกที่เรียกว่าเป็น</w:t>
      </w:r>
      <w:r>
        <w:t xml:space="preserve"> </w:t>
      </w:r>
      <w:r>
        <w:t xml:space="preserve">“</w:t>
      </w:r>
      <w:r>
        <w:t xml:space="preserve">Active Case Finding</w:t>
      </w:r>
      <w:r>
        <w:t xml:space="preserve">”</w:t>
      </w:r>
      <w:r>
        <w:t xml:space="preserve"> </w:t>
      </w:r>
      <w:r>
        <w:t xml:space="preserve">นี่นะคะ ยอดรวม ๆ อยู่ที่ประมาณ 30,000 ราย มีการพบผู้ติดเชื้อ 1,586 ราย คิดเป็น 3.97 เปอร์เซ็นต์นะคะ ก็จะเป็นการลงพื้นที่ที่เป็นทั้งตลาด ชุมชน สถานบันเทิงนี่มีการตรวจไปเป็นหมื่นรายนะคะ โรงงาน สถานประกอบการ และรวมทั้งตลาด และชุมชน ตัวเลขเหล่านี้นี่ กทม. เห็นภาพของการจัดการบริหารการทำงานค่ะ ของปทุมวันที่ท่านได้รับการรายงานก่อนหน้านี้นะคะ โดยทางท่าน ผอ. สรุปว่า ชุมชนแขวงลุมพินี แขวงปทุมวัน เขตปทุมวัน ก็จะมีพื้นที่อยู่ที่ 5.66 ตารางเมตร มีชุมชนอาศัยค่อนข้างหนาแน่น อยู่ทั้งหมด เป็น 6 ชุมชน บวกอีก 1 เคหะชุมชน ตรวจตอนนี้นี่นะคะ ตัวเลขสรุปในที่ประชุม ศบค. ชุดนี้ พบติดเชื้อรวมทั้งหมด 162 ราย ซึ่งทั้ง 162 รายนี้ ได้รับการดูแลเข้ากระบวนการรักษาในส่วนโรงพยาบาลสนามต่าง ๆ แยกตามอาการ คือ 162 รายนี้เข้ารับการรักษาทั้งหมดแล้วนะคะ และพบว่า 4 คน อยู่ในเกณฑ์เป็นผู้สัมผัสเสี่ยงสูง แม้ผลการตรวจเป็นลบ ในเบื้องต้นการตรวจนี่นะคะ พบว่าผลตรวจเป็นลบ แต่จากประวัติสอบสวนโรค ถือได้ว่าเป็นผู้สัมผัสทางเขตปทุมวันได้ให้ประชาชน 304 คนนี้กักตัวอยู่ที่บ้าน ต้องทำความเข้าใจนิดหนึ่งค่ะ ว่าอันนี้ไม่ใช่ทำ Home Quarantine แต่ว่าเขาเป็นประวัติผู้ป่วยแต่มีประวัติเสี่ยงสูงเป็นผู้สัมผัสเสี่ยงสูง ทางสำนักอนามัยก็มีการจัดสรรให้แยกกักอยู่ที่บ้านเพื่อรอดูอาการ และจะไม่ได้เป็นการโอกาสเสี่ยงที่จะโดนผู้อื่นที่ให้การดูแลพี่น้องประชาชนที่จะต้องรอกักอยู่ที่บ้านนี่นะคะ ทางสำนักอนามัยก็จัดแจงถุงยังชีพ แล้วก็ได้รับความร่วมมือจากภาคประชาสังคม แล้วก็หน่วยงานทุกหน่วยงานเลย ให้การช่วยเหลือ การพักคอยการส่งต่อนี่นะคะ อยู่ในแผนของศูนย์ที่จะจัดขึ้นใน 50 เขตนี้ โดยในส่วนหนึ่งนี่นะคะ พบว่าการคัดกรองเชิงรุก ก็จะมีการติดเชื้อ เมื่อมีผู้ติดเชื้อทางศูนย์เอราวัณและศูนย์สนับสนุนการเคลื่อนย้ายผู้ติดเชื้อ โดย ศปม. นะคะ ก็คือศูนย์ปฎิบัติการแก้ไข ก็จะเป็นผู้ที่มีหน้าที่รับผิดชอบค่ะ ทำการคัดแยกว่าอยู่ในกลุ่มไหนมีสีเขียว สีเหลือง สีแดง แล้วก็จัดการนำผู้ป่วยเหล่านี้เข้าสู่กระบวนการรักษาที่เหมาะสม รวมทั้งศูนวัณย์เอราเองก็จะรับผิดชอบในเรื่องของรถที่จะจัดส่งผู้ป่วยสู่สถานพยาบาลที่เหมาะสมด้วยนะคะ ทีนี้นั่นคือกลุ่มผู้ป่วยติดเชื้อ แต่ถ้าเกิดเขายังไม่ได้ติดเชื้อ แต่มีประวัติเป็นผู้สัมผัส นะคะ ก็มีทั้งหน่วยงานภาครัฐ ภาคเอกชน ทั้งชุมชนและภาคประชาสังคม NGO ต่าง ๆ ก็เข้าไปช่วยเหลือ จัดตั้งการดูแลในพี่น้องประชาชนกลุ่มนี้ค่ะ ในการดูแลของการจัดการที่สำคัญนี้นะคะ จะมีการจัดสถานที่พักคอย คือ สถานที่พักคอยนี้นี่ ในส่วนของปทุมวันจะมีการจัดตั้งในพื้นที่โรงเรียน แล้วก็มีการพยายามที่จะดูแลให้พี่น้องประชาชนกลุ่มนี้นี่นะคะ เพื่อที่จะรอคอยการจัดส่งไปที่สถานที่ที่เหมาะสม ถ้าเขาไม่ได้เป็นผู้ติดเชื้อ ก็แยกให้ไปอยู่ตรงนี้ จนกว่าที่จะพ้น 14 วัน ก็จะไม่เป็นอันตรายนะคะ แต่ถ้าเป็นผู้ติดเชื้อ จะถูกส่งแยกไปรักษาตามอาการอย่างนี้เป็นต้นนะคะ ในส่วนของ กทม. นะคะ วันนี้ได้พูดถึงด้วยว่าในวันนี้นะคะ จะมีการลงพื้นที่ตรวจคัดกรองเชิงรุกเพิ่มเติมในส่วนของชุมชนพัฒนาบ่อนไก่ เคหะชุมชนนะคะ และในวันที่ 5-10 พฤษภาคมจะยังมีการลงพื้นที่อย่างต่อเนื่อง วันละอย่างน้อย 2,000 คน ต่อวัน อย่างน้อย 2,000 คนต่อวัน อันนี้คือในส่วนของชุมชน คัดกรองเชิงรุกในสถานประกอบการรวม ๆ แล้วในส่วนของชุมชนบ่อนไก่หรือเขตปทุมวันนี่นะคะ จะมีการตรวจคัดกรองเชิงรุก อยู่ที่ประมาณ 3,000 กว่ารายต่อวันค่ะ อันนี้ให้เห็นภาพที่ศูนย์สถานการณ์เหตุการณ์นี้ มีการทำงานเรียบร้อยแล้วนะคะ แล้วก็ในส่วนเขตอื่น ๆ ก็มีการทำงานคู่ขนานไปด้วยค่ะ ยกตัวอย่างเช่น ในส่วนของคลองเตยนะคะ ที่มีรายงานพี่น้องประชาชนไปก่อนหน้านี้ ในส่วนของคลองเตยก็จะมีการลงพื้นที่นะคะ เพื่อที่จะคัดกรองเชิงรุก อยากให้พี่น้องประชาชนติดตามสถานที่ด้วยนะคะ ในส่วนของการฉีดวัคซีนเองก็จะมีการรายงานเป็นการทำงาน 2 ส่วนคู่ขนานกันไป ไม่ว่าจะเป็นการเพื่อค้นหาผู้ติดเชื้อ พบรายงานผู้ติดเชื้อ ผู้สัมผัสเสี่ยงสูง ทาง กทม. นะคะ ก็จะช่วยเหลือดูแลพี่น้องประชาชนให้ปลอดภัย ไม่มีการแพร่เชื้อไปยังบุคคลใกล้ชิด กับอีกส่วนหนึ่ง เป็นอีก 1 คณะทำงานนะคะ ในส่วนของฝ่ายจัด… วัคซีนลงพื้นที่เสี่ยง ตรงนี้ก็จะเป็นการดูแลในส่วนของวัคซีนนี่นะคะ ทาง กทม. ก็จะมีการพูดคุยกัน ในสัปดาห์นี้ด้วยค่ะ ถึงการกระจายฉีดวัคซีนไปยังพี่น้อง กทม. รวมถึงความพร้อมในการบริหารจัดการในส่วนของ กทม. 50 เขต รวม ๆ แล้วนะคะ อยู่ที่อย่างน้อย ๆ ก็ 7,000,000 ว่าการระดมฉีดวัคซีนในช่วง 50 เขตใน กทม. ตัวเลขน่าจะอยู่ที่ประมาณ 60,000 รายต่อวันเป็นอย่างน้อย ตรงนี้ สัปดาห์นี้จะมีการคุยกันในรายละเอียดการบริหารจัดการวัคซีนใน กทม. นะคะ ในส่วนของศูนย์ควบคุมสถานการณ์COVID-19 ในการที่เพิ่งจะมีการแต่งตั้งนี้นี่นะคะ ท่านนายกรัฐมนตรีก็ได้มีการแต่งตั้งคณะที่ปรึกษาด้านการสาธารณสุขด้วยนะคะ ซึ่งนำโดยท่านศาสตราจารย์คลินิก ปิยะสกล สกลสัตยาทร นายแพทย์อุดม คชินทร ศาสตราจารย์ ดร. นายแพทย์ประสิทธิ์ ที่ปรึกษานี้นะคะ ก็จะมีท่านคณะบดี หลาย ๆ หน่วยงาน หลาย ๆ องค์กร ในแต่ละองค์กรที่จะเข้ามาช่วยกัน ที่จะทำให้ตัวเลขของสถานการณ์ กทม. และปริมณฑล ได้อย่างเร็ววันนะคะ ในเบื้องต้น ท่านนากยกรัฐมนตรีนะคะ ลงนามแต่งตั้งทั้งคณะกรรมการและคณะที่ปรึกษาเรียบร้อยแล้วนะคะ ในส่วนของการทำงานของ กทม. วันนี้ กทม. ก็ฝากมาด้วยนะคะ ว่าพี่น้องประชาชนในพื้นที่ขอให้ติดตามภาพรวมอย่างใกล้ชิดไม่ว่าจะเป็นการลงพื้นที่ตรวจ Swab หรือฉัดวัคซีน โดยเฉพาะอย่างยิ่งลงไปในพื้นที่เสี่ยง รายงานผู้ติดเชื้อจำนวนมาก ตอนนี้แต่ละเขตมีการตั้งคณะกรรมการที่มีการจัดการเรื่องระบาดอย่างครบวงจรนะคะ ซึ่งตรงนี้นี่ ก็จะมีการตั้งคณะกรรมการ 5 ฝ่าย อย่างที่เรียนให้ทราบ ยังไม่มีการเกิดการติดเชื้อเป็น Cluster ใหญ่ ๆ ท่าน กทม. ก็มีการเตรียมความพร้อมในทุกเขตแล้วก็มีการรับรายงานร่วมกัน เพราะฉะนั้น เมื่อเกิด Cluster ในพื้นที่ของท่าน ก็จะสามารถ Activate ทำงานลงพื้นที่ได้อย่างทันท่วงทีค่ะ รวมถึงทางท่านรองปลัด กทม. ในวันนี้นะคะ ได้เอ่ยถึงการทำงานของคลองเตย และปทุมวันที่ผ่านมา ก็ต้องขออนุญาตขอบคุณทีมอาสาสมัครนะคะ ทราบว่าในส่วนหนึ่งก็จะมีทีมหนึ่งที่มาจาก LINE Official ท่านนายแพทย์ก้องเกียรติ เกียรติเพชร นั้นนี่นะคะ ทราบว่าท่านก็เป็นบุคลากรทางการแพทย์ที่มาหลายหลายเลยนะคะ แพทย์ พยาบาล นักกายภาพบำบัด เภสัชกร นักจิตวิทยา เทคนิคการแพทย์ นักเทคนิคอย่างนี้เป็นต้น บุคลากรทางการแพทย์เหล่านี้ก็มาจากหลาย ๆ หน่วยงาน มีศักยภาพที่แตกต่าง ก็ระดมกันเข้ามานะคะ เป็นอาสาสมัคร ปลัด กทม. วันนี้นะคะ ความร่วมไม้ร่วมมืออย่างนี้นะคะ ระดมกันเข้ามาที่กรุงเทพฯ และปริมณฑล คลี่คลายได้ในที่สุดค่ะ ก็ฝากไว้เท่านี้ค่ะ มีคำถามจากพี่น้องสื่อมวลชนจากช่อง 9 Mcot นะครับ สอบถามถึงกรณีที่มีการเปิดเผยข้อมูลว่าพบเชื้อ COVID สายพันธุ์บราซิลในประเทศไทยแล้วนะครับ ตกลงข้อเท็จจริงนี้เป็นอย่างไร ขอเรียนให้ทราบนะคะ ว่าตอนนี้นี่มีคนเดินทางบุคคลที่เดินทางเข้าประเทศไทยก็จะมีจัดสรรให้อยู่ในสถานกักกันที่รัฐจัดให้ ทั้ง State Quarantine นอกจาก</w:t>
      </w:r>
      <w:r>
        <w:t xml:space="preserve"> </w:t>
      </w:r>
      <w:r>
        <w:t xml:space="preserve">การจัดการนี่นะคะ นอกจากมีการตรวจหาเชื้อ COVID แล้ว ตอนนี้ทางกระทรวงสาธารณสุขมีการเพิ่มมาตรการตรวจสายพันธุ์ด้วยนะคะ ว่านอกจากเป็นสายพันธุ์อังกฤษแล้ว ตอนนี้สายพันธุ์บราซิล ได้มีในสถานกักกันค่ะ แต่โดยเริ่มต้นนะคะ รายงานที่พบในส่วนของชุมชน ยังยืนยันนะคะ ว่าเป็นการพบในสถานกักกันนะคะ อย่างเหมาะสมในตอนนี้ค่ะ</w:t>
      </w:r>
    </w:p>
    <w:p>
      <w:pPr>
        <w:pStyle w:val="BodyText"/>
      </w:pPr>
      <w:r>
        <w:t xml:space="preserve">(คุณสุภนันท์) ครับ วันนี้ไม่มีคำถามแล้วครับ หมอเบิร์ดมีอะไรจะฝากทิ้งท้ายไหมครับ</w:t>
      </w:r>
    </w:p>
    <w:p>
      <w:pPr>
        <w:pStyle w:val="BodyText"/>
      </w:pPr>
      <w:r>
        <w:t xml:space="preserve">(แพทย์หญิง อภิสมัย) ก็ทาง ศบค. ชุดเล็กฝากความเป็นห่วงมานะคะ ทราบว่าทุกท่านที่ต่อสู้กันมานาน แล้วก็พยายามอย่างที่สุดที่จะช่วยกันลดการติดเชื้อ ลดการเสียชีวิตหลายท่านอาจจะรู้สึกเหนื่อยล้า แต่เรายังต้องร่วมมือกันต่อค่ะ ถ้าเราคนไทยร่วมใจไทยด้านภัย COVID เราจะเห็นยอดผู้ติดเชื้อลดลง ยอดผู้เสียชีวิตเป็น 0 เราจะทำไม่ได้ถ้าไม่ได้รับความร่วมมือจากทุกท่านนะคะ ขอฝากไว้เท่านี้นะคะ สวัสดีค่ะ</w:t>
      </w:r>
    </w:p>
    <w:p>
      <w:pPr>
        <w:pStyle w:val="BodyText"/>
      </w:pPr>
      <w:r>
        <w:t xml:space="preserve">(คุณสุภนันท์) ครับ ขอบคุณนะครับ ท่านผู้ช่วยโฆษก ศบค. แพทย์หญิงอภิสมัย ศรีรังสรรค์ มานำเรียนในส่วนของสถานการณ์ในประจำวัน ของข้อมูลที่ออกมาฉายให้เห็นถึงสถานการณ์ในประเทศไทยได้อย่างไร รวมถึงมาตรการต่าง ๆ ที่จะควบคุมการแพร่ระบาด โดยเฉพาะในพื้นที่ของ กทม. นะครับ สำหรับวันนี้ความคืบหน้าของการจองคิวในการรับวัคซีน AstraZeneca เมื่อเช้าที่ผ่านมา มีการจองผ่านแพลตฟอร์ม หมอพร้อม 1 ล้าน ทะลุล้านไปเป็น โรงพยาบาล สปสช. หลักแสนแล้วนะครับ อย่างไรก็ตามเปิดการจองวัคซีนอย่างต่อเนื่องนะครับ ลำดับต่อไปจะเป็นการแถลงข่าวในภาคภาษาอังกฤษ ขอ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รองอธิบดีกรมสารนิสวัสดีครับ</w:t>
      </w:r>
    </w:p>
    <w:p>
      <w:pPr>
        <w:pStyle w:val="BodyText"/>
      </w:pPr>
      <w:r>
        <w:t xml:space="preserve">(คุณสุภนันท์) ครับ ขอบพระคุณท่านณัฐภาณุ นพคุณ</w:t>
      </w:r>
      <w:r>
        <w:t xml:space="preserve"> </w:t>
      </w:r>
      <w:r>
        <w:t xml:space="preserve">นะครับ เทศและรองโฆษกกระทรวงการต่างประเทศนะครับ และทั้งหมดคือการแถลงข่าวในช่วง 11.30 น. วันนี้ อยากจะฝากท่านผู้ชมใครที่ยังมีข้อสงสัยเกี่ยกับเรื่องวัคซีนทำไมต้องฉีด ถึงต้องฉีดกลุ่มผู้สูงอายุ กลุ่มผู้มีโรคประจำตัวทำไมถึงต้องฉีดก่อน การฉีดวัคซีนหลอดภัยความปลอดภัยแค่ไหน ใครอยากรู้นะครับ วันนี้ เวลา NBT รวมไทย สู้ภัย COVID-19 ให้คุณอย่างแน่นอนนะครับ กลับมาพบกันอีกครั้ง 14.00 น. กลับมาพบกันอีกครั้งผม สุภนันท์ ฤทธิ์มนตรี ลาไปก่อนครับ สวัสดี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5 พ.ค. 64)</dc:title>
  <dc:creator/>
  <cp:keywords/>
  <dcterms:created xsi:type="dcterms:W3CDTF">2021-05-05T05:55:45Z</dcterms:created>
  <dcterms:modified xsi:type="dcterms:W3CDTF">2021-05-05T0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พฤษภาคม 2564 เวลา 11.10 น.</vt:lpwstr>
  </property>
  <property fmtid="{D5CDD505-2E9C-101B-9397-08002B2CF9AE}" pid="3" name="subtitle">
    <vt:lpwstr/>
  </property>
</Properties>
</file>